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016E" w:rsidRPr="00D47ADD" w:rsidRDefault="00A3016E" w:rsidP="001A2D55">
      <w:pPr>
        <w:pStyle w:val="Heading1"/>
        <w:rPr>
          <w:b/>
          <w:bCs/>
          <w:sz w:val="52"/>
          <w:szCs w:val="52"/>
          <w:lang w:val="bs-Latn-BA"/>
        </w:rPr>
      </w:pPr>
      <w:r w:rsidRPr="00D47ADD">
        <w:rPr>
          <w:b/>
          <w:bCs/>
          <w:sz w:val="52"/>
          <w:szCs w:val="52"/>
          <w:lang w:val="bs-Latn-BA"/>
        </w:rPr>
        <w:t>PRIJAVNI OBRAZAC</w:t>
      </w:r>
    </w:p>
    <w:p w:rsidR="001A2D55" w:rsidRPr="00D47ADD" w:rsidRDefault="00A3016E" w:rsidP="001A2D55">
      <w:pPr>
        <w:pStyle w:val="Heading1"/>
        <w:rPr>
          <w:lang w:val="bs-Latn-BA"/>
        </w:rPr>
      </w:pPr>
      <w:r w:rsidRPr="00D47ADD">
        <w:rPr>
          <w:lang w:val="bs-Latn-BA"/>
        </w:rPr>
        <w:t>Poziv za prijavu – pružanje podrške jedinicama lokalne samouprave za sprovođenje  socijalnog</w:t>
      </w:r>
      <w:r w:rsidR="008B2D1A">
        <w:rPr>
          <w:lang w:val="bs-Latn-BA"/>
        </w:rPr>
        <w:t xml:space="preserve"> mapiranja i implementaciju uslu</w:t>
      </w:r>
      <w:r w:rsidRPr="00D47ADD">
        <w:rPr>
          <w:lang w:val="bs-Latn-BA"/>
        </w:rPr>
        <w:t>ge dnevnog centra za djecu s poteškoćama u razvoju</w:t>
      </w:r>
    </w:p>
    <w:p w:rsidR="001A2D55" w:rsidRDefault="001A2D55" w:rsidP="001A2D55">
      <w:pPr>
        <w:rPr>
          <w:lang w:val="bs-Latn-BA"/>
        </w:rPr>
      </w:pPr>
    </w:p>
    <w:p w:rsidR="008B2D1A" w:rsidRDefault="008B2D1A" w:rsidP="001A2D55">
      <w:pPr>
        <w:rPr>
          <w:lang w:val="bs-Latn-BA"/>
        </w:rPr>
      </w:pPr>
      <w:r>
        <w:rPr>
          <w:lang w:val="bs-Latn-BA"/>
        </w:rPr>
        <w:t xml:space="preserve">Prijavni obrazac zajedno popunjavaju </w:t>
      </w:r>
      <w:r w:rsidRPr="008B2D1A">
        <w:rPr>
          <w:i/>
          <w:u w:val="single"/>
          <w:lang w:val="bs-Latn-BA"/>
        </w:rPr>
        <w:t>jedinica lokalne samouprave</w:t>
      </w:r>
      <w:r>
        <w:rPr>
          <w:lang w:val="bs-Latn-BA"/>
        </w:rPr>
        <w:t xml:space="preserve"> i odabrani </w:t>
      </w:r>
      <w:r w:rsidRPr="008B2D1A">
        <w:rPr>
          <w:i/>
          <w:u w:val="single"/>
          <w:lang w:val="bs-Latn-BA"/>
        </w:rPr>
        <w:t>partner – pružalac usluga</w:t>
      </w:r>
      <w:r>
        <w:rPr>
          <w:lang w:val="bs-Latn-BA"/>
        </w:rPr>
        <w:t xml:space="preserve"> (organizacija civilnog društva ili centar za socijalni rad).</w:t>
      </w:r>
    </w:p>
    <w:p w:rsidR="008B2D1A" w:rsidRPr="00D47ADD" w:rsidRDefault="008B2D1A" w:rsidP="001A2D55">
      <w:pPr>
        <w:rPr>
          <w:lang w:val="bs-Latn-BA"/>
        </w:rPr>
      </w:pPr>
    </w:p>
    <w:tbl>
      <w:tblPr>
        <w:tblW w:w="9019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3010"/>
        <w:gridCol w:w="6009"/>
      </w:tblGrid>
      <w:tr w:rsidR="00F63DFA" w:rsidRPr="00D47ADD" w:rsidTr="00AE5E5F">
        <w:trPr>
          <w:trHeight w:val="618"/>
          <w:jc w:val="center"/>
        </w:trPr>
        <w:tc>
          <w:tcPr>
            <w:tcW w:w="90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F63DFA" w:rsidRPr="00D47ADD" w:rsidRDefault="00432C39" w:rsidP="00AE5E5F">
            <w:pPr>
              <w:spacing w:beforeAutospacing="1" w:afterAutospacing="1" w:line="276" w:lineRule="auto"/>
              <w:textAlignment w:val="baseline"/>
              <w:rPr>
                <w:b/>
                <w:bCs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A. </w:t>
            </w:r>
            <w:r w:rsidR="00A3016E" w:rsidRPr="00D47ADD">
              <w:rPr>
                <w:b/>
                <w:bCs/>
                <w:lang w:val="bs-Latn-BA"/>
              </w:rPr>
              <w:t>Opće informacije</w:t>
            </w:r>
          </w:p>
        </w:tc>
      </w:tr>
      <w:tr w:rsidR="00F63DFA" w:rsidRPr="00D47ADD" w:rsidTr="00AE5E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96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A3016E" w:rsidP="008B2D1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 xml:space="preserve">Naziv jedinice lokalne samouprave 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</w:p>
        </w:tc>
      </w:tr>
      <w:tr w:rsidR="00F63DFA" w:rsidRPr="00D47ADD" w:rsidTr="00AE5E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523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A3016E" w:rsidP="008B2D1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 xml:space="preserve">Organizacija civilnog društva </w:t>
            </w:r>
            <w:r w:rsidR="008B2D1A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 xml:space="preserve">ili centar za socijalni rad </w:t>
            </w: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(</w:t>
            </w:r>
            <w:r w:rsidR="008B2D1A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partner</w:t>
            </w: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)</w:t>
            </w:r>
            <w:r w:rsidR="00F63DFA"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 xml:space="preserve"> 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</w:p>
        </w:tc>
      </w:tr>
      <w:tr w:rsidR="00F63DFA" w:rsidRPr="00D47ADD" w:rsidTr="00AE5E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A3016E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Naziv usluge</w:t>
            </w:r>
            <w:r w:rsidR="00F63DFA"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 xml:space="preserve">: 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</w:p>
        </w:tc>
      </w:tr>
      <w:tr w:rsidR="00F63DFA" w:rsidRPr="00D47ADD" w:rsidTr="00AE5E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A3016E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  <w:r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Ciljna ranjiva grupa</w:t>
            </w:r>
            <w:r w:rsidR="00F63DFA" w:rsidRPr="00D47ADD"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  <w:t>: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p w:rsidR="00432C39" w:rsidRPr="00D47ADD" w:rsidRDefault="00432C39" w:rsidP="00F63DFA">
      <w:pPr>
        <w:rPr>
          <w:lang w:val="bs-Latn-BA"/>
        </w:rPr>
      </w:pPr>
    </w:p>
    <w:tbl>
      <w:tblPr>
        <w:tblW w:w="8996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3466"/>
        <w:gridCol w:w="5530"/>
      </w:tblGrid>
      <w:tr w:rsidR="00F63DFA" w:rsidRPr="00D47ADD" w:rsidTr="00AE5E5F">
        <w:trPr>
          <w:trHeight w:val="618"/>
          <w:jc w:val="center"/>
        </w:trPr>
        <w:tc>
          <w:tcPr>
            <w:tcW w:w="89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F63DFA" w:rsidRPr="00D47ADD" w:rsidRDefault="00432C39" w:rsidP="008B2D1A">
            <w:pPr>
              <w:spacing w:beforeAutospacing="1" w:afterAutospacing="1" w:line="276" w:lineRule="auto"/>
              <w:textAlignment w:val="baseline"/>
              <w:rPr>
                <w:b/>
                <w:bCs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B. </w:t>
            </w:r>
            <w:r w:rsidR="00A3016E" w:rsidRPr="00D47ADD">
              <w:rPr>
                <w:b/>
                <w:bCs/>
                <w:lang w:val="bs-Latn-BA"/>
              </w:rPr>
              <w:t xml:space="preserve">Informacije o </w:t>
            </w:r>
            <w:r w:rsidR="008B2D1A">
              <w:rPr>
                <w:b/>
                <w:bCs/>
                <w:lang w:val="bs-Latn-BA"/>
              </w:rPr>
              <w:t>JLS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3016E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Naziv jedinice lokalne samouprave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  <w:r w:rsidRPr="00D47ADD">
              <w:rPr>
                <w:bCs/>
                <w:lang w:val="bs-Latn-BA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3016E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Ad</w:t>
            </w:r>
            <w:r w:rsidR="00A3016E" w:rsidRPr="00D47ADD">
              <w:rPr>
                <w:rFonts w:asciiTheme="majorHAnsi" w:hAnsiTheme="majorHAnsi" w:cstheme="majorHAnsi"/>
                <w:lang w:val="bs-Latn-BA"/>
              </w:rPr>
              <w:t>resa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  <w:r w:rsidRPr="00D47ADD">
              <w:rPr>
                <w:bCs/>
                <w:lang w:val="bs-Latn-BA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Broj telefona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  <w:r w:rsidRPr="00D47ADD">
              <w:rPr>
                <w:bCs/>
                <w:lang w:val="bs-Latn-BA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E-mail adresa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  <w:r w:rsidRPr="00D47ADD">
              <w:rPr>
                <w:bCs/>
                <w:lang w:val="bs-Latn-BA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lastRenderedPageBreak/>
              <w:t>Kontakt osoba br. 1</w:t>
            </w:r>
          </w:p>
          <w:p w:rsidR="00F63DFA" w:rsidRPr="00D47ADD" w:rsidRDefault="00F63DFA" w:rsidP="00A3016E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  <w:lang w:val="bs-Latn-BA"/>
              </w:rPr>
            </w:pPr>
            <w:r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(</w:t>
            </w:r>
            <w:r w:rsidR="00A3016E"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 xml:space="preserve">ime i prezime, funkcija, e-mail i broj telefona) 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  <w:r w:rsidRPr="00D47ADD">
              <w:rPr>
                <w:bCs/>
                <w:lang w:val="bs-Latn-BA"/>
              </w:rPr>
              <w:t> </w:t>
            </w:r>
          </w:p>
        </w:tc>
      </w:tr>
      <w:tr w:rsidR="0002024D" w:rsidRPr="00D47ADD" w:rsidTr="00AE5E5F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3016E" w:rsidRPr="00D47ADD" w:rsidRDefault="00A3016E" w:rsidP="00A3016E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Kontakt osoba br. 2</w:t>
            </w:r>
          </w:p>
          <w:p w:rsidR="0002024D" w:rsidRPr="00D47ADD" w:rsidRDefault="00A3016E" w:rsidP="00A3016E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  <w:lang w:val="bs-Latn-BA"/>
              </w:rPr>
            </w:pPr>
            <w:r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(ime i prezime, funkcija, e-mail i broj telefona)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2024D" w:rsidRPr="00D47ADD" w:rsidRDefault="0002024D" w:rsidP="00AE5E5F">
            <w:pPr>
              <w:spacing w:beforeAutospacing="1" w:afterAutospacing="1" w:line="276" w:lineRule="auto"/>
              <w:textAlignment w:val="baseline"/>
              <w:rPr>
                <w:bCs/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p w:rsidR="00432C39" w:rsidRPr="00D47ADD" w:rsidRDefault="00432C39" w:rsidP="00F63DFA">
      <w:pPr>
        <w:rPr>
          <w:lang w:val="bs-Latn-BA"/>
        </w:rPr>
      </w:pPr>
    </w:p>
    <w:p w:rsidR="00432C39" w:rsidRPr="00D47ADD" w:rsidRDefault="00432C39" w:rsidP="00F63DFA">
      <w:pPr>
        <w:rPr>
          <w:lang w:val="bs-Latn-BA"/>
        </w:rPr>
      </w:pPr>
    </w:p>
    <w:tbl>
      <w:tblPr>
        <w:tblW w:w="8977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4620"/>
        <w:gridCol w:w="4357"/>
      </w:tblGrid>
      <w:tr w:rsidR="00F63DFA" w:rsidRPr="00D47ADD" w:rsidTr="00AE5E5F">
        <w:trPr>
          <w:trHeight w:val="593"/>
          <w:jc w:val="center"/>
        </w:trPr>
        <w:tc>
          <w:tcPr>
            <w:tcW w:w="897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F63DFA" w:rsidRPr="00D47ADD" w:rsidRDefault="00432C39" w:rsidP="008B2D1A">
            <w:pPr>
              <w:spacing w:beforeAutospacing="1" w:afterAutospacing="1" w:line="276" w:lineRule="auto"/>
              <w:textAlignment w:val="baseline"/>
              <w:rPr>
                <w:b/>
                <w:bCs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C. </w:t>
            </w:r>
            <w:r w:rsidR="00A3016E" w:rsidRPr="00D47ADD">
              <w:rPr>
                <w:b/>
                <w:bCs/>
                <w:lang w:val="bs-Latn-BA"/>
              </w:rPr>
              <w:t xml:space="preserve">Informacije o </w:t>
            </w:r>
            <w:r w:rsidR="008B2D1A">
              <w:rPr>
                <w:b/>
                <w:bCs/>
                <w:lang w:val="bs-Latn-BA"/>
              </w:rPr>
              <w:t>partneru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Naziv organizacije civilnog društva</w:t>
            </w:r>
            <w:r w:rsidR="008C12D6">
              <w:rPr>
                <w:rFonts w:asciiTheme="majorHAnsi" w:eastAsia="Times New Roman" w:hAnsiTheme="majorHAnsi" w:cstheme="majorHAnsi"/>
                <w:lang w:val="bs-Latn-BA" w:bidi="en-US"/>
              </w:rPr>
              <w:t xml:space="preserve"> ili centra za socijalni rad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 </w:t>
            </w:r>
          </w:p>
        </w:tc>
      </w:tr>
      <w:tr w:rsidR="0078624C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8624C" w:rsidRPr="00D47ADD" w:rsidRDefault="00A3016E" w:rsidP="0078624C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  <w:lang w:val="bs-Latn-BA"/>
              </w:rPr>
            </w:pPr>
            <w:r w:rsidRPr="00D47ADD">
              <w:rPr>
                <w:rFonts w:asciiTheme="majorHAnsi" w:hAnsiTheme="majorHAnsi" w:cstheme="majorHAnsi"/>
                <w:lang w:val="bs-Latn-BA"/>
              </w:rPr>
              <w:t>Kontakt osoba</w:t>
            </w:r>
            <w:r w:rsidR="0078624C" w:rsidRPr="00D47ADD">
              <w:rPr>
                <w:rFonts w:asciiTheme="majorHAnsi" w:hAnsiTheme="majorHAnsi" w:cstheme="majorHAnsi"/>
                <w:lang w:val="bs-Latn-BA"/>
              </w:rPr>
              <w:t xml:space="preserve"> </w:t>
            </w:r>
            <w:r w:rsidR="008B2D1A">
              <w:rPr>
                <w:rFonts w:asciiTheme="majorHAnsi" w:hAnsiTheme="majorHAnsi" w:cstheme="majorHAnsi"/>
                <w:lang w:val="bs-Latn-BA"/>
              </w:rPr>
              <w:t>(osoba koja će biti uključena u aktivnosti projekta)</w:t>
            </w:r>
          </w:p>
          <w:p w:rsidR="0078624C" w:rsidRPr="00D47ADD" w:rsidRDefault="0078624C" w:rsidP="00A3016E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(</w:t>
            </w:r>
            <w:r w:rsidR="00A3016E"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ime i prezime, funkcija, e-mail i broj telefona</w:t>
            </w:r>
            <w:r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)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8624C" w:rsidRPr="00D47ADD" w:rsidRDefault="0078624C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Ad</w:t>
            </w:r>
            <w:r w:rsidR="00A3016E" w:rsidRPr="00D47ADD">
              <w:rPr>
                <w:rFonts w:asciiTheme="majorHAnsi" w:eastAsia="Times New Roman" w:hAnsiTheme="majorHAnsi" w:cstheme="majorHAnsi"/>
                <w:lang w:val="bs-Latn-BA" w:bidi="en-US"/>
              </w:rPr>
              <w:t>resa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Broj telefona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A3016E" w:rsidP="00AE5E5F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E-mail adresa</w:t>
            </w:r>
            <w:r w:rsidR="00F63DFA" w:rsidRPr="00D47ADD">
              <w:rPr>
                <w:rFonts w:asciiTheme="majorHAnsi" w:eastAsia="Times New Roman" w:hAnsiTheme="majorHAnsi" w:cstheme="majorHAnsi"/>
                <w:lang w:val="bs-Latn-BA" w:bidi="en-US"/>
              </w:rPr>
              <w:t xml:space="preserve">  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3016E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 xml:space="preserve">Web </w:t>
            </w:r>
            <w:r w:rsidR="00A3016E" w:rsidRPr="00D47ADD">
              <w:rPr>
                <w:rFonts w:asciiTheme="majorHAnsi" w:eastAsia="Times New Roman" w:hAnsiTheme="majorHAnsi" w:cstheme="majorHAnsi"/>
                <w:lang w:val="bs-Latn-BA" w:bidi="en-US"/>
              </w:rPr>
              <w:t>stranica (opcionalno</w:t>
            </w: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)  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 </w:t>
            </w: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63DFA" w:rsidRPr="00D47ADD" w:rsidRDefault="00A3016E" w:rsidP="00AE5E5F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Pravni</w:t>
            </w:r>
            <w:r w:rsidR="00F63DFA" w:rsidRPr="00D47ADD">
              <w:rPr>
                <w:rFonts w:asciiTheme="majorHAnsi" w:eastAsia="Times New Roman" w:hAnsiTheme="majorHAnsi" w:cstheme="majorHAnsi"/>
                <w:lang w:val="bs-Latn-BA" w:bidi="en-US"/>
              </w:rPr>
              <w:t xml:space="preserve"> status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</w:p>
        </w:tc>
      </w:tr>
      <w:tr w:rsidR="00F63DFA" w:rsidRPr="00D47ADD" w:rsidTr="00AE5E5F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63DFA" w:rsidRPr="00D47ADD" w:rsidRDefault="00A3016E" w:rsidP="00AE5E5F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eastAsia="Times New Roman" w:hAnsiTheme="majorHAnsi" w:cstheme="majorHAnsi"/>
                <w:lang w:val="bs-Latn-BA" w:bidi="en-US"/>
              </w:rPr>
              <w:t>Datum osnivanja</w:t>
            </w:r>
          </w:p>
          <w:p w:rsidR="00F63DFA" w:rsidRPr="00D47ADD" w:rsidRDefault="00F63DFA" w:rsidP="00D47ADD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  <w:r w:rsidRP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(</w:t>
            </w:r>
            <w:r w:rsidR="00D47ADD">
              <w:rPr>
                <w:rFonts w:asciiTheme="majorHAnsi" w:hAnsiTheme="majorHAnsi" w:cstheme="majorHAnsi"/>
                <w:sz w:val="20"/>
                <w:szCs w:val="20"/>
                <w:lang w:val="bs-Latn-BA"/>
              </w:rPr>
              <w:t>iz Odluke o registraciji)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63DFA" w:rsidRPr="00D47ADD" w:rsidRDefault="00F63DFA" w:rsidP="00AE5E5F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bs-Latn-BA" w:bidi="en-US"/>
              </w:rPr>
            </w:pPr>
          </w:p>
        </w:tc>
      </w:tr>
    </w:tbl>
    <w:p w:rsidR="00432C39" w:rsidRPr="00D47ADD" w:rsidRDefault="00432C39" w:rsidP="00F63DFA">
      <w:pPr>
        <w:rPr>
          <w:lang w:val="bs-Latn-BA"/>
        </w:rPr>
      </w:pPr>
    </w:p>
    <w:p w:rsidR="00432C39" w:rsidRPr="00D47ADD" w:rsidRDefault="00432C39">
      <w:pPr>
        <w:rPr>
          <w:lang w:val="bs-Latn-BA"/>
        </w:rPr>
      </w:pPr>
      <w:r w:rsidRPr="00D47ADD">
        <w:rPr>
          <w:lang w:val="bs-Latn-BA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8"/>
        <w:gridCol w:w="3268"/>
        <w:gridCol w:w="851"/>
        <w:gridCol w:w="283"/>
        <w:gridCol w:w="503"/>
        <w:gridCol w:w="1198"/>
        <w:gridCol w:w="440"/>
        <w:gridCol w:w="1638"/>
      </w:tblGrid>
      <w:tr w:rsidR="00F63DFA" w:rsidRPr="00D47ADD" w:rsidTr="00AE5E5F">
        <w:tc>
          <w:tcPr>
            <w:tcW w:w="9019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0CECE"/>
          </w:tcPr>
          <w:p w:rsidR="00F63DFA" w:rsidRPr="00D47ADD" w:rsidRDefault="00432C39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lastRenderedPageBreak/>
              <w:t xml:space="preserve">1. </w:t>
            </w:r>
            <w:r w:rsidR="00A3016E" w:rsidRPr="00D47ADD">
              <w:rPr>
                <w:b/>
                <w:lang w:val="bs-Latn-BA"/>
              </w:rPr>
              <w:t xml:space="preserve">KAPACITETI </w:t>
            </w:r>
            <w:r w:rsidR="008B2D1A">
              <w:rPr>
                <w:b/>
                <w:lang w:val="bs-Latn-BA"/>
              </w:rPr>
              <w:t>JEDINICE LOKALNE SAMOUPRAVE</w:t>
            </w:r>
          </w:p>
          <w:p w:rsidR="00F63DFA" w:rsidRPr="00D47ADD" w:rsidRDefault="00A3016E" w:rsidP="008B2D1A">
            <w:pPr>
              <w:spacing w:before="120" w:after="120"/>
              <w:rPr>
                <w:sz w:val="20"/>
                <w:szCs w:val="20"/>
                <w:lang w:val="bs-Latn-BA"/>
              </w:rPr>
            </w:pPr>
            <w:r w:rsidRPr="00D47ADD">
              <w:rPr>
                <w:sz w:val="20"/>
                <w:szCs w:val="20"/>
                <w:lang w:val="bs-Latn-BA"/>
              </w:rPr>
              <w:t xml:space="preserve">Da li </w:t>
            </w:r>
            <w:r w:rsidR="008B2D1A">
              <w:rPr>
                <w:sz w:val="20"/>
                <w:szCs w:val="20"/>
                <w:lang w:val="bs-Latn-BA"/>
              </w:rPr>
              <w:t xml:space="preserve">JLS </w:t>
            </w:r>
            <w:r w:rsidRPr="00D47ADD">
              <w:rPr>
                <w:sz w:val="20"/>
                <w:szCs w:val="20"/>
                <w:lang w:val="bs-Latn-BA"/>
              </w:rPr>
              <w:t>posjeduje prethod</w:t>
            </w:r>
            <w:r w:rsidR="00AE5E5F" w:rsidRPr="00D47ADD">
              <w:rPr>
                <w:sz w:val="20"/>
                <w:szCs w:val="20"/>
                <w:lang w:val="bs-Latn-BA"/>
              </w:rPr>
              <w:t>no iskustvo u implementaciji sli</w:t>
            </w:r>
            <w:r w:rsidRPr="00D47ADD">
              <w:rPr>
                <w:sz w:val="20"/>
                <w:szCs w:val="20"/>
                <w:lang w:val="bs-Latn-BA"/>
              </w:rPr>
              <w:t>čnih projekata iz oblasti socijalne zaštite u partnerstvu za lokalnim organizacijama civilnog društva (OCD)</w:t>
            </w:r>
            <w:r w:rsidR="008B2D1A">
              <w:rPr>
                <w:sz w:val="20"/>
                <w:szCs w:val="20"/>
                <w:lang w:val="bs-Latn-BA"/>
              </w:rPr>
              <w:t xml:space="preserve"> ili općinskim centrom za socijalni rad (CSR)</w:t>
            </w:r>
            <w:r w:rsidRPr="00D47ADD">
              <w:rPr>
                <w:sz w:val="20"/>
                <w:szCs w:val="20"/>
                <w:lang w:val="bs-Latn-BA"/>
              </w:rPr>
              <w:t>. Ako je odgovor da,</w:t>
            </w:r>
            <w:r w:rsidR="00AE5E5F" w:rsidRPr="00D47ADD">
              <w:rPr>
                <w:sz w:val="20"/>
                <w:szCs w:val="20"/>
                <w:lang w:val="bs-Latn-BA"/>
              </w:rPr>
              <w:t xml:space="preserve"> molimo Vas da u tabeli ispod navedete tip socijalne usluge i naziv partnerske OCD </w:t>
            </w:r>
            <w:r w:rsidR="008B2D1A">
              <w:rPr>
                <w:sz w:val="20"/>
                <w:szCs w:val="20"/>
                <w:lang w:val="bs-Latn-BA"/>
              </w:rPr>
              <w:t xml:space="preserve"> ili općinskog CSR </w:t>
            </w:r>
            <w:r w:rsidR="00AE5E5F" w:rsidRPr="00D47ADD">
              <w:rPr>
                <w:sz w:val="20"/>
                <w:szCs w:val="20"/>
                <w:lang w:val="bs-Latn-BA"/>
              </w:rPr>
              <w:t>kao pružaoca usluga, budžet, period implementacije i način finansiranja projekta.</w:t>
            </w:r>
          </w:p>
        </w:tc>
      </w:tr>
      <w:tr w:rsidR="00F63DFA" w:rsidRPr="00D47ADD" w:rsidTr="00AE5E5F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b/>
                <w:lang w:val="bs-Latn-BA"/>
              </w:rPr>
            </w:pPr>
          </w:p>
        </w:tc>
        <w:tc>
          <w:tcPr>
            <w:tcW w:w="3268" w:type="dxa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AE5E5F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 xml:space="preserve">Tip socijalne usluge / OCD </w:t>
            </w:r>
            <w:r w:rsidR="008B2D1A">
              <w:rPr>
                <w:b/>
                <w:lang w:val="bs-Latn-BA"/>
              </w:rPr>
              <w:t xml:space="preserve">ili CSR </w:t>
            </w:r>
            <w:r w:rsidRPr="00D47ADD">
              <w:rPr>
                <w:b/>
                <w:lang w:val="bs-Latn-BA"/>
              </w:rPr>
              <w:t>– pružalac usluga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Bud</w:t>
            </w:r>
            <w:r w:rsidR="00AE5E5F" w:rsidRPr="00D47ADD">
              <w:rPr>
                <w:b/>
                <w:lang w:val="bs-Latn-BA"/>
              </w:rPr>
              <w:t>že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AE5E5F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Period implementacije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AE5E5F" w:rsidP="00AE5E5F">
            <w:pPr>
              <w:spacing w:before="120" w:after="120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Način finansiranja</w:t>
            </w:r>
            <w:r w:rsidR="00F63DFA" w:rsidRPr="00D47ADD">
              <w:rPr>
                <w:b/>
                <w:lang w:val="bs-Latn-BA"/>
              </w:rPr>
              <w:t xml:space="preserve"> </w:t>
            </w:r>
            <w:r w:rsidRPr="00D47ADD">
              <w:rPr>
                <w:bCs/>
                <w:sz w:val="20"/>
                <w:szCs w:val="20"/>
                <w:lang w:val="bs-Latn-BA"/>
              </w:rPr>
              <w:t>(donator, lok</w:t>
            </w:r>
            <w:r w:rsidR="00F63DFA" w:rsidRPr="00D47ADD">
              <w:rPr>
                <w:bCs/>
                <w:sz w:val="20"/>
                <w:szCs w:val="20"/>
                <w:lang w:val="bs-Latn-BA"/>
              </w:rPr>
              <w:t>al</w:t>
            </w:r>
            <w:r w:rsidRPr="00D47ADD">
              <w:rPr>
                <w:bCs/>
                <w:sz w:val="20"/>
                <w:szCs w:val="20"/>
                <w:lang w:val="bs-Latn-BA"/>
              </w:rPr>
              <w:t>ni budžet</w:t>
            </w:r>
            <w:r w:rsidR="00F63DFA" w:rsidRPr="00D47ADD">
              <w:rPr>
                <w:bCs/>
                <w:sz w:val="20"/>
                <w:szCs w:val="20"/>
                <w:lang w:val="bs-Latn-BA"/>
              </w:rPr>
              <w:t xml:space="preserve">, </w:t>
            </w:r>
            <w:r w:rsidRPr="00D47ADD">
              <w:rPr>
                <w:bCs/>
                <w:sz w:val="20"/>
                <w:szCs w:val="20"/>
                <w:lang w:val="bs-Latn-BA"/>
              </w:rPr>
              <w:t>privatna kompanija i sl.)</w:t>
            </w:r>
          </w:p>
        </w:tc>
      </w:tr>
      <w:tr w:rsidR="00F63DFA" w:rsidRPr="00D47ADD" w:rsidTr="00AE5E5F">
        <w:tc>
          <w:tcPr>
            <w:tcW w:w="838" w:type="dxa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1.</w:t>
            </w:r>
          </w:p>
        </w:tc>
        <w:tc>
          <w:tcPr>
            <w:tcW w:w="3268" w:type="dxa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F63DFA" w:rsidRPr="00D47ADD" w:rsidTr="00AE5E5F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2.</w:t>
            </w:r>
          </w:p>
        </w:tc>
        <w:tc>
          <w:tcPr>
            <w:tcW w:w="3268" w:type="dxa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F63DFA" w:rsidRPr="00D47ADD" w:rsidTr="00AE5E5F">
        <w:tc>
          <w:tcPr>
            <w:tcW w:w="838" w:type="dxa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3.</w:t>
            </w:r>
          </w:p>
        </w:tc>
        <w:tc>
          <w:tcPr>
            <w:tcW w:w="3268" w:type="dxa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F63DFA" w:rsidRPr="00D47ADD" w:rsidTr="00AE5E5F">
        <w:tc>
          <w:tcPr>
            <w:tcW w:w="9019" w:type="dxa"/>
            <w:gridSpan w:val="8"/>
            <w:tcBorders>
              <w:top w:val="single" w:sz="4" w:space="0" w:color="auto"/>
            </w:tcBorders>
          </w:tcPr>
          <w:p w:rsidR="00F63DFA" w:rsidRPr="00D47ADD" w:rsidRDefault="00AE5E5F" w:rsidP="008E3FEF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rFonts w:cstheme="minorHAnsi"/>
                <w:b/>
                <w:lang w:val="bs-Latn-BA"/>
              </w:rPr>
              <w:t>Lokalni dokumenti iz oblasti socijalne zaštite</w:t>
            </w:r>
          </w:p>
        </w:tc>
      </w:tr>
      <w:tr w:rsidR="00F63DFA" w:rsidRPr="00D47ADD" w:rsidTr="00AE5E5F">
        <w:tc>
          <w:tcPr>
            <w:tcW w:w="4106" w:type="dxa"/>
            <w:gridSpan w:val="2"/>
            <w:tcBorders>
              <w:top w:val="single" w:sz="4" w:space="0" w:color="auto"/>
            </w:tcBorders>
          </w:tcPr>
          <w:p w:rsidR="00F63DFA" w:rsidRPr="00D47ADD" w:rsidRDefault="00AE5E5F" w:rsidP="008B2D1A">
            <w:pPr>
              <w:spacing w:before="120" w:after="120"/>
              <w:rPr>
                <w:rFonts w:cstheme="minorHAnsi"/>
                <w:bCs/>
                <w:lang w:val="bs-Latn-BA"/>
              </w:rPr>
            </w:pPr>
            <w:r w:rsidRPr="00D47ADD">
              <w:rPr>
                <w:rFonts w:cstheme="minorHAnsi"/>
                <w:bCs/>
                <w:lang w:val="bs-Latn-BA"/>
              </w:rPr>
              <w:t xml:space="preserve">U ovom dijelu </w:t>
            </w:r>
            <w:r w:rsidR="008B2D1A">
              <w:rPr>
                <w:rFonts w:cstheme="minorHAnsi"/>
                <w:bCs/>
                <w:lang w:val="bs-Latn-BA"/>
              </w:rPr>
              <w:t xml:space="preserve">Vas molimo da navedete </w:t>
            </w:r>
            <w:r w:rsidRPr="00D47ADD">
              <w:rPr>
                <w:rFonts w:cstheme="minorHAnsi"/>
                <w:bCs/>
                <w:lang w:val="bs-Latn-BA"/>
              </w:rPr>
              <w:t>informacije o dugoročnim programima/strategijama i godišnjim akcionim planovima/programima rada koje ste usvojili</w:t>
            </w:r>
            <w:r w:rsidR="008B2D1A">
              <w:rPr>
                <w:rFonts w:cstheme="minorHAnsi"/>
                <w:bCs/>
                <w:lang w:val="bs-Latn-BA"/>
              </w:rPr>
              <w:t>, kao i informaciju o tome da li je usluga dnevnog centra već integrirana u vaše planove i programe. Molimo Vas da relevantne dokumente priložite uz ovu prijavu.</w:t>
            </w:r>
          </w:p>
        </w:tc>
        <w:tc>
          <w:tcPr>
            <w:tcW w:w="4913" w:type="dxa"/>
            <w:gridSpan w:val="6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F63DFA" w:rsidRPr="00D47ADD" w:rsidTr="00AE5E5F">
        <w:tc>
          <w:tcPr>
            <w:tcW w:w="9019" w:type="dxa"/>
            <w:gridSpan w:val="8"/>
            <w:tcBorders>
              <w:top w:val="single" w:sz="4" w:space="0" w:color="auto"/>
            </w:tcBorders>
          </w:tcPr>
          <w:p w:rsidR="00F63DFA" w:rsidRPr="00D47ADD" w:rsidRDefault="00AE5E5F" w:rsidP="00AE5E5F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bCs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Izdvajanja iz lokalnog budžeta za usluge socijalne zaštite </w:t>
            </w:r>
          </w:p>
        </w:tc>
      </w:tr>
      <w:tr w:rsidR="00F63DFA" w:rsidRPr="00D47ADD" w:rsidTr="00AE5E5F">
        <w:tc>
          <w:tcPr>
            <w:tcW w:w="4106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637" w:type="dxa"/>
            <w:gridSpan w:val="3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  <w:r w:rsidRPr="00D47ADD">
              <w:rPr>
                <w:lang w:val="bs-Latn-BA"/>
              </w:rPr>
              <w:t>2019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  <w:r w:rsidRPr="00D47ADD">
              <w:rPr>
                <w:lang w:val="bs-Latn-BA"/>
              </w:rPr>
              <w:t>2020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  <w:r w:rsidRPr="00D47ADD">
              <w:rPr>
                <w:lang w:val="bs-Latn-BA"/>
              </w:rPr>
              <w:t>2022</w:t>
            </w:r>
          </w:p>
        </w:tc>
      </w:tr>
      <w:tr w:rsidR="00F63DFA" w:rsidRPr="00D47ADD" w:rsidTr="008E3FEF"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AE5E5F" w:rsidP="00AE5E5F">
            <w:pPr>
              <w:spacing w:before="120" w:after="120"/>
              <w:jc w:val="both"/>
              <w:rPr>
                <w:lang w:val="bs-Latn-BA"/>
              </w:rPr>
            </w:pPr>
            <w:r w:rsidRPr="00D47ADD">
              <w:rPr>
                <w:lang w:val="bs-Latn-BA"/>
              </w:rPr>
              <w:t>Molimo Vas da navedete podatke za svaku godinu (u</w:t>
            </w:r>
            <w:r w:rsidR="00F63DFA" w:rsidRPr="00D47ADD">
              <w:rPr>
                <w:lang w:val="bs-Latn-BA"/>
              </w:rPr>
              <w:t xml:space="preserve"> EUR)</w:t>
            </w:r>
          </w:p>
        </w:tc>
        <w:tc>
          <w:tcPr>
            <w:tcW w:w="163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</w:tr>
      <w:tr w:rsidR="008E3FEF" w:rsidRPr="00D47ADD" w:rsidTr="008E3FEF"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E3FEF" w:rsidRPr="00D47ADD" w:rsidRDefault="00AE5E5F" w:rsidP="00AE5E5F">
            <w:pPr>
              <w:spacing w:before="120" w:after="120"/>
              <w:jc w:val="both"/>
              <w:rPr>
                <w:lang w:val="bs-Latn-BA"/>
              </w:rPr>
            </w:pPr>
            <w:r w:rsidRPr="00D47ADD">
              <w:rPr>
                <w:lang w:val="bs-Latn-BA"/>
              </w:rPr>
              <w:t>Procenat izdvajanja iz budžeta za socijalnu zaštitu u ukupnom budžetu jedinice lokalne samouprave [%]</w:t>
            </w:r>
          </w:p>
        </w:tc>
        <w:tc>
          <w:tcPr>
            <w:tcW w:w="163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E3FEF" w:rsidRPr="00D47ADD" w:rsidRDefault="008E3FEF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E3FEF" w:rsidRPr="00D47ADD" w:rsidRDefault="008E3FEF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:rsidR="008E3FEF" w:rsidRPr="00D47ADD" w:rsidRDefault="008E3FEF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</w:tr>
      <w:tr w:rsidR="008B2D1A" w:rsidRPr="00D47ADD" w:rsidTr="008E3FEF"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B2D1A" w:rsidRPr="00D47ADD" w:rsidRDefault="008B2D1A" w:rsidP="00AE5E5F">
            <w:pPr>
              <w:spacing w:before="120" w:after="120"/>
              <w:jc w:val="both"/>
              <w:rPr>
                <w:lang w:val="bs-Latn-BA"/>
              </w:rPr>
            </w:pPr>
            <w:r>
              <w:rPr>
                <w:lang w:val="bs-Latn-BA"/>
              </w:rPr>
              <w:t>Da li JLS već izdvaja sredstva iz budžeta za usluge dnevnog centra? Ako je odgovor da, molimo Vas da navedete iznos.</w:t>
            </w:r>
          </w:p>
        </w:tc>
        <w:tc>
          <w:tcPr>
            <w:tcW w:w="163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B2D1A" w:rsidRPr="00D47ADD" w:rsidRDefault="008B2D1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B2D1A" w:rsidRPr="00D47ADD" w:rsidRDefault="008B2D1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:rsidR="008B2D1A" w:rsidRPr="00D47ADD" w:rsidRDefault="008B2D1A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</w:tr>
      <w:tr w:rsidR="008E3FEF" w:rsidRPr="00D47ADD" w:rsidTr="00AE5E5F">
        <w:tc>
          <w:tcPr>
            <w:tcW w:w="901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8E3FEF" w:rsidRPr="00D47ADD" w:rsidRDefault="00AE5E5F" w:rsidP="008B2D1A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bCs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Organizacijski kapaciteti </w:t>
            </w:r>
            <w:r w:rsidR="008B2D1A">
              <w:rPr>
                <w:b/>
                <w:bCs/>
                <w:lang w:val="bs-Latn-BA"/>
              </w:rPr>
              <w:t>JLS</w:t>
            </w:r>
          </w:p>
        </w:tc>
      </w:tr>
      <w:tr w:rsidR="008E3FEF" w:rsidRPr="00D47ADD" w:rsidTr="008E3FEF">
        <w:tc>
          <w:tcPr>
            <w:tcW w:w="4957" w:type="dxa"/>
            <w:gridSpan w:val="3"/>
            <w:tcBorders>
              <w:top w:val="single" w:sz="4" w:space="0" w:color="auto"/>
            </w:tcBorders>
          </w:tcPr>
          <w:p w:rsidR="00AE5E5F" w:rsidRPr="00D47ADD" w:rsidRDefault="00AE5E5F" w:rsidP="00AE5E5F">
            <w:pPr>
              <w:spacing w:before="120" w:after="120"/>
              <w:jc w:val="both"/>
              <w:rPr>
                <w:lang w:val="bs-Latn-BA"/>
              </w:rPr>
            </w:pPr>
            <w:r w:rsidRPr="00D47ADD">
              <w:rPr>
                <w:lang w:val="bs-Latn-BA"/>
              </w:rPr>
              <w:t xml:space="preserve">Molimo Vas da opišete organizacionu strukturu u Vašoj JLS (službe ili odjeli) koji su nadležni za socijalnu zaštitu. Molimo da navedete broj zaposlenih u JLS odgovornih za poslove socijalne </w:t>
            </w:r>
            <w:r w:rsidRPr="00D47ADD">
              <w:rPr>
                <w:lang w:val="bs-Latn-BA"/>
              </w:rPr>
              <w:lastRenderedPageBreak/>
              <w:t>zaštite.</w:t>
            </w:r>
          </w:p>
        </w:tc>
        <w:tc>
          <w:tcPr>
            <w:tcW w:w="4062" w:type="dxa"/>
            <w:gridSpan w:val="5"/>
            <w:tcBorders>
              <w:top w:val="single" w:sz="4" w:space="0" w:color="auto"/>
            </w:tcBorders>
          </w:tcPr>
          <w:p w:rsidR="008E3FEF" w:rsidRPr="00D47ADD" w:rsidRDefault="008E3FEF" w:rsidP="00AE5E5F">
            <w:pPr>
              <w:spacing w:before="120" w:after="120"/>
              <w:jc w:val="right"/>
              <w:rPr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p w:rsidR="00F63DFA" w:rsidRPr="00D47ADD" w:rsidRDefault="00F63DFA" w:rsidP="00F63DFA">
      <w:pPr>
        <w:rPr>
          <w:lang w:val="bs-Latn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8"/>
        <w:gridCol w:w="2701"/>
        <w:gridCol w:w="567"/>
        <w:gridCol w:w="1134"/>
        <w:gridCol w:w="1701"/>
        <w:gridCol w:w="2078"/>
      </w:tblGrid>
      <w:tr w:rsidR="00F63DFA" w:rsidRPr="00D47ADD" w:rsidTr="00AE5E5F">
        <w:tc>
          <w:tcPr>
            <w:tcW w:w="90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0CECE"/>
          </w:tcPr>
          <w:p w:rsidR="00F63DFA" w:rsidRPr="00D47ADD" w:rsidRDefault="00432C39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bCs/>
                <w:lang w:val="bs-Latn-BA"/>
              </w:rPr>
              <w:t xml:space="preserve">2. </w:t>
            </w:r>
            <w:r w:rsidR="00AE5E5F" w:rsidRPr="00D47ADD">
              <w:rPr>
                <w:b/>
                <w:lang w:val="bs-Latn-BA"/>
              </w:rPr>
              <w:t xml:space="preserve">KAPACITETI </w:t>
            </w:r>
            <w:r w:rsidR="008B2D1A">
              <w:rPr>
                <w:b/>
                <w:lang w:val="bs-Latn-BA"/>
              </w:rPr>
              <w:t>PARTNERA</w:t>
            </w:r>
            <w:r w:rsidR="00126DAF">
              <w:rPr>
                <w:b/>
                <w:lang w:val="bs-Latn-BA"/>
              </w:rPr>
              <w:t xml:space="preserve"> (OCD ili CSR)</w:t>
            </w:r>
          </w:p>
          <w:p w:rsidR="00F63DFA" w:rsidRPr="00D47ADD" w:rsidRDefault="00AE5E5F" w:rsidP="00AE5E5F">
            <w:pPr>
              <w:spacing w:before="120" w:after="120"/>
              <w:rPr>
                <w:sz w:val="20"/>
                <w:szCs w:val="20"/>
                <w:lang w:val="bs-Latn-BA"/>
              </w:rPr>
            </w:pPr>
            <w:r w:rsidRPr="00D47ADD">
              <w:rPr>
                <w:sz w:val="20"/>
                <w:szCs w:val="20"/>
                <w:lang w:val="bs-Latn-BA"/>
              </w:rPr>
              <w:t>Da li organizacija civilnog društva</w:t>
            </w:r>
            <w:r w:rsidR="008B2D1A">
              <w:rPr>
                <w:sz w:val="20"/>
                <w:szCs w:val="20"/>
                <w:lang w:val="bs-Latn-BA"/>
              </w:rPr>
              <w:t xml:space="preserve"> ili centar za socijalni rad</w:t>
            </w:r>
            <w:r w:rsidRPr="00D47ADD">
              <w:rPr>
                <w:sz w:val="20"/>
                <w:szCs w:val="20"/>
                <w:lang w:val="bs-Latn-BA"/>
              </w:rPr>
              <w:t xml:space="preserve"> ima prethodno iskustvo kao pružalac socijalnih usluga u partnerstvu sa JLS? Ako je odgovor da, </w:t>
            </w:r>
            <w:r w:rsidR="00602293" w:rsidRPr="00D47ADD">
              <w:rPr>
                <w:sz w:val="20"/>
                <w:szCs w:val="20"/>
                <w:lang w:val="bs-Latn-BA"/>
              </w:rPr>
              <w:t>molimo Vas da u tabeli ispod navedete tip pružene socijalne usluge u partnerstvu za JLS, budžet, period implementacije i način finansiranja projekta.</w:t>
            </w:r>
          </w:p>
          <w:p w:rsidR="00F63DFA" w:rsidRPr="00D47ADD" w:rsidRDefault="00F63DFA" w:rsidP="00602293">
            <w:pPr>
              <w:spacing w:before="120" w:after="120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</w:p>
        </w:tc>
        <w:tc>
          <w:tcPr>
            <w:tcW w:w="3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Tip socijalne usluge / Jedinica lokalne sam</w:t>
            </w:r>
            <w:r w:rsidR="008B2D1A">
              <w:rPr>
                <w:b/>
                <w:lang w:val="bs-Latn-BA"/>
              </w:rPr>
              <w:t>o</w:t>
            </w:r>
            <w:r w:rsidRPr="00D47ADD">
              <w:rPr>
                <w:b/>
                <w:lang w:val="bs-Latn-BA"/>
              </w:rPr>
              <w:t>uprav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Budže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0D530E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Period implementacije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 xml:space="preserve">Način finansiranja </w:t>
            </w:r>
            <w:r w:rsidRPr="00D47ADD">
              <w:rPr>
                <w:bCs/>
                <w:sz w:val="20"/>
                <w:szCs w:val="20"/>
                <w:lang w:val="bs-Latn-BA"/>
              </w:rPr>
              <w:t>(donator, lokalni budžet, privatna kompanija i sl.)</w:t>
            </w:r>
          </w:p>
        </w:tc>
      </w:tr>
      <w:tr w:rsidR="00602293" w:rsidRPr="00D47ADD" w:rsidTr="00AE5E5F">
        <w:tc>
          <w:tcPr>
            <w:tcW w:w="838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1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2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838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>3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  <w:tc>
          <w:tcPr>
            <w:tcW w:w="2078" w:type="dxa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9019" w:type="dxa"/>
            <w:gridSpan w:val="6"/>
            <w:tcBorders>
              <w:top w:val="single" w:sz="4" w:space="0" w:color="auto"/>
            </w:tcBorders>
          </w:tcPr>
          <w:p w:rsidR="00602293" w:rsidRPr="00D47ADD" w:rsidRDefault="00602293" w:rsidP="00602293">
            <w:pPr>
              <w:tabs>
                <w:tab w:val="left" w:pos="5909"/>
              </w:tabs>
              <w:spacing w:before="120" w:after="120"/>
              <w:jc w:val="both"/>
              <w:rPr>
                <w:rFonts w:cstheme="minorHAnsi"/>
                <w:b/>
                <w:lang w:val="bs-Latn-BA"/>
              </w:rPr>
            </w:pPr>
            <w:r w:rsidRPr="00D47ADD">
              <w:rPr>
                <w:rFonts w:cstheme="minorHAnsi"/>
                <w:b/>
                <w:lang w:val="bs-Latn-BA"/>
              </w:rPr>
              <w:t xml:space="preserve">Kapaciteti </w:t>
            </w:r>
            <w:r w:rsidR="00126DAF">
              <w:rPr>
                <w:rFonts w:cstheme="minorHAnsi"/>
                <w:b/>
                <w:lang w:val="bs-Latn-BA"/>
              </w:rPr>
              <w:t>partnera</w:t>
            </w:r>
          </w:p>
          <w:p w:rsidR="00602293" w:rsidRPr="00D47ADD" w:rsidRDefault="00602293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rFonts w:cstheme="minorHAnsi"/>
                <w:bCs/>
                <w:lang w:val="bs-Latn-BA"/>
              </w:rPr>
              <w:t>Molimo Vas da unesete informacije o neophodnim kapacitetima za pružanje socijalnih usluga.</w:t>
            </w:r>
          </w:p>
        </w:tc>
      </w:tr>
      <w:tr w:rsidR="00602293" w:rsidRPr="00D47ADD" w:rsidTr="00AE5E5F">
        <w:tc>
          <w:tcPr>
            <w:tcW w:w="3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rFonts w:cstheme="minorHAnsi"/>
                <w:bCs/>
                <w:lang w:val="bs-Latn-BA"/>
              </w:rPr>
            </w:pPr>
            <w:r w:rsidRPr="00D47ADD">
              <w:rPr>
                <w:rFonts w:cstheme="minorHAnsi"/>
                <w:bCs/>
                <w:lang w:val="bs-Latn-BA"/>
              </w:rPr>
              <w:t>Dozvola za pružanje socijalnih usluga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3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126DAF">
            <w:pPr>
              <w:spacing w:before="120" w:after="120"/>
              <w:jc w:val="both"/>
              <w:rPr>
                <w:rFonts w:cstheme="minorHAnsi"/>
                <w:bCs/>
                <w:lang w:val="bs-Latn-BA"/>
              </w:rPr>
            </w:pPr>
            <w:r w:rsidRPr="00D47ADD">
              <w:rPr>
                <w:rFonts w:cstheme="minorHAnsi"/>
                <w:bCs/>
                <w:lang w:val="bs-Latn-BA"/>
              </w:rPr>
              <w:t>Kompetentno osoblje</w:t>
            </w:r>
            <w:r w:rsidR="00126DAF">
              <w:rPr>
                <w:rFonts w:cstheme="minorHAnsi"/>
                <w:bCs/>
                <w:lang w:val="bs-Latn-BA"/>
              </w:rPr>
              <w:t>. Molimo Vas da u ovom dijelu unesete opće informacije o osoblju/uposlenicima (ime i prezime, obrazovanje, godine iskustva u radu u oblasti dnevnih centara)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  <w:tr w:rsidR="00602293" w:rsidRPr="00D47ADD" w:rsidTr="00AE5E5F">
        <w:tc>
          <w:tcPr>
            <w:tcW w:w="3539" w:type="dxa"/>
            <w:gridSpan w:val="2"/>
            <w:tcBorders>
              <w:top w:val="single" w:sz="4" w:space="0" w:color="auto"/>
            </w:tcBorders>
          </w:tcPr>
          <w:p w:rsidR="00602293" w:rsidRPr="00D47ADD" w:rsidRDefault="00126DAF" w:rsidP="008C12D6">
            <w:pPr>
              <w:spacing w:before="120" w:after="120"/>
              <w:jc w:val="both"/>
              <w:rPr>
                <w:rFonts w:cstheme="minorHAnsi"/>
                <w:bCs/>
                <w:lang w:val="bs-Latn-BA"/>
              </w:rPr>
            </w:pPr>
            <w:r>
              <w:rPr>
                <w:rFonts w:cstheme="minorHAnsi"/>
                <w:bCs/>
                <w:lang w:val="bs-Latn-BA"/>
              </w:rPr>
              <w:t xml:space="preserve">Ukoliko imate izvještaj o radu za 2022. godinu, a koji se </w:t>
            </w:r>
            <w:r w:rsidR="008C12D6">
              <w:rPr>
                <w:rFonts w:cstheme="minorHAnsi"/>
                <w:bCs/>
                <w:lang w:val="bs-Latn-BA"/>
              </w:rPr>
              <w:t>t</w:t>
            </w:r>
            <w:r>
              <w:rPr>
                <w:rFonts w:cstheme="minorHAnsi"/>
                <w:bCs/>
                <w:lang w:val="bs-Latn-BA"/>
              </w:rPr>
              <w:t>iče usluga dnevnog centra, molimo Vas da ga pošaljete kao prilog uz ovu prijavu.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</w:tcBorders>
          </w:tcPr>
          <w:p w:rsidR="00602293" w:rsidRPr="00D47ADD" w:rsidRDefault="00602293" w:rsidP="00AE5E5F">
            <w:pPr>
              <w:spacing w:before="120" w:after="120"/>
              <w:jc w:val="both"/>
              <w:rPr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p w:rsidR="00F63DFA" w:rsidRPr="00D47ADD" w:rsidRDefault="00F63DFA" w:rsidP="00F63DFA">
      <w:pPr>
        <w:rPr>
          <w:lang w:val="bs-Latn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19"/>
      </w:tblGrid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:rsidR="00F63DFA" w:rsidRPr="00D47ADD" w:rsidRDefault="00432C39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 xml:space="preserve">3. </w:t>
            </w:r>
            <w:r w:rsidR="00602293" w:rsidRPr="00D47ADD">
              <w:rPr>
                <w:b/>
                <w:lang w:val="bs-Latn-BA"/>
              </w:rPr>
              <w:t>ANALIZA STANJA U JEDINICI LOKALNE SAMOUPRAVE</w:t>
            </w:r>
          </w:p>
          <w:p w:rsidR="00F63DFA" w:rsidRPr="00D47ADD" w:rsidRDefault="00602293" w:rsidP="00AE5E5F">
            <w:pPr>
              <w:spacing w:before="120" w:after="120"/>
              <w:rPr>
                <w:b/>
                <w:sz w:val="20"/>
                <w:szCs w:val="20"/>
                <w:lang w:val="bs-Latn-BA"/>
              </w:rPr>
            </w:pPr>
            <w:r w:rsidRPr="00D47ADD">
              <w:rPr>
                <w:b/>
                <w:sz w:val="20"/>
                <w:szCs w:val="20"/>
                <w:lang w:val="bs-Latn-BA"/>
              </w:rPr>
              <w:t>Opis problema</w:t>
            </w:r>
          </w:p>
          <w:p w:rsidR="00602293" w:rsidRPr="00D47ADD" w:rsidRDefault="00602293" w:rsidP="00602293">
            <w:pPr>
              <w:spacing w:before="120" w:after="120"/>
              <w:rPr>
                <w:sz w:val="20"/>
                <w:szCs w:val="20"/>
                <w:lang w:val="bs-Latn-BA"/>
              </w:rPr>
            </w:pPr>
            <w:r w:rsidRPr="00D47ADD">
              <w:rPr>
                <w:sz w:val="20"/>
                <w:szCs w:val="20"/>
                <w:lang w:val="bs-Latn-BA"/>
              </w:rPr>
              <w:t>Molimo Vas da ukratko opišete konkretnu situaciju u vezi sa socijalnim uslugama koje predlažete da budu uspostavljene u ovom prijavnom obrascu.</w:t>
            </w:r>
          </w:p>
          <w:p w:rsidR="00602293" w:rsidRPr="00D47ADD" w:rsidRDefault="00602293" w:rsidP="00602293">
            <w:pPr>
              <w:spacing w:before="120" w:after="120"/>
              <w:rPr>
                <w:b/>
                <w:sz w:val="18"/>
                <w:szCs w:val="18"/>
                <w:lang w:val="bs-Latn-BA"/>
              </w:rPr>
            </w:pPr>
            <w:r w:rsidRPr="00D47ADD">
              <w:rPr>
                <w:sz w:val="20"/>
                <w:szCs w:val="20"/>
                <w:lang w:val="bs-Latn-BA"/>
              </w:rPr>
              <w:t xml:space="preserve">U tom smislu, molimo Vas da ukratko analizirate konkretne probleme koje želite da riješite sa predloženom uslugom. Molimo Vas da dostavite dokaze za ugroženu ciljnu grupu i njihove potrebe koje treba zadovoljiti </w:t>
            </w:r>
            <w:r w:rsidRPr="00D47ADD">
              <w:rPr>
                <w:sz w:val="20"/>
                <w:szCs w:val="20"/>
                <w:lang w:val="bs-Latn-BA"/>
              </w:rPr>
              <w:lastRenderedPageBreak/>
              <w:t>predloženom uslugom. Ako je moguće, navedite dokaze i izvore</w:t>
            </w:r>
            <w:r w:rsidRPr="00D47ADD">
              <w:rPr>
                <w:sz w:val="18"/>
                <w:szCs w:val="18"/>
                <w:lang w:val="bs-Latn-BA"/>
              </w:rPr>
              <w:t>.</w:t>
            </w:r>
          </w:p>
        </w:tc>
      </w:tr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b/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p w:rsidR="00F63DFA" w:rsidRPr="00D47ADD" w:rsidRDefault="00F63DFA" w:rsidP="00F63DFA">
      <w:pPr>
        <w:rPr>
          <w:lang w:val="bs-Latn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19"/>
      </w:tblGrid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:rsidR="00F63DFA" w:rsidRPr="00D47ADD" w:rsidRDefault="00432C39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 xml:space="preserve">4. </w:t>
            </w:r>
            <w:r w:rsidR="00602293" w:rsidRPr="00D47ADD">
              <w:rPr>
                <w:b/>
                <w:lang w:val="bs-Latn-BA"/>
              </w:rPr>
              <w:t>OPIS USLUGE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>Molimo V</w:t>
            </w:r>
            <w:r w:rsidR="008C12D6">
              <w:rPr>
                <w:bCs/>
                <w:sz w:val="20"/>
                <w:szCs w:val="20"/>
                <w:lang w:val="bs-Latn-BA"/>
              </w:rPr>
              <w:t>as da ukratko opišete sljedeće</w:t>
            </w:r>
            <w:r w:rsidRPr="00D47ADD">
              <w:rPr>
                <w:bCs/>
                <w:sz w:val="20"/>
                <w:szCs w:val="20"/>
                <w:lang w:val="bs-Latn-BA"/>
              </w:rPr>
              <w:t>: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ciljev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koje treba postići uvođenjem nove socijalne usluge,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predloženu uslugu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i njene ključne aktivnosti</w:t>
            </w:r>
            <w:r w:rsidRPr="00D47ADD">
              <w:rPr>
                <w:bCs/>
                <w:sz w:val="20"/>
                <w:szCs w:val="20"/>
                <w:lang w:val="bs-Latn-BA"/>
              </w:rPr>
              <w:t>,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Akcenat treba staviti na aktivnosti/usluge koje će se odnositi na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djevojčice</w:t>
            </w:r>
            <w:r w:rsidR="008C12D6">
              <w:rPr>
                <w:b/>
                <w:bCs/>
                <w:sz w:val="20"/>
                <w:szCs w:val="20"/>
                <w:lang w:val="bs-Latn-BA"/>
              </w:rPr>
              <w:t xml:space="preserve"> </w:t>
            </w:r>
            <w:r w:rsidR="008C12D6">
              <w:rPr>
                <w:bCs/>
                <w:sz w:val="20"/>
                <w:szCs w:val="20"/>
                <w:lang w:val="bs-Latn-BA"/>
              </w:rPr>
              <w:t>s poteškoćama u razvoju</w:t>
            </w:r>
            <w:r w:rsidRPr="00D47ADD">
              <w:rPr>
                <w:bCs/>
                <w:sz w:val="20"/>
                <w:szCs w:val="20"/>
                <w:lang w:val="bs-Latn-BA"/>
              </w:rPr>
              <w:t>, stoga opišite kako će predložena usluga poboljšati uslove života za ovu grupu.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krajnji korisnici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–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>r</w:t>
            </w:r>
            <w:r w:rsidR="008C12D6">
              <w:rPr>
                <w:bCs/>
                <w:sz w:val="20"/>
                <w:szCs w:val="20"/>
                <w:lang w:val="bs-Latn-BA"/>
              </w:rPr>
              <w:t>anjiva grupe stanovnika (djeca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 xml:space="preserve"> s poteškoćama u razvoju)</w:t>
            </w:r>
            <w:r w:rsidRPr="00D47ADD">
              <w:rPr>
                <w:bCs/>
                <w:sz w:val="20"/>
                <w:szCs w:val="20"/>
                <w:lang w:val="bs-Latn-BA"/>
              </w:rPr>
              <w:t>, planirani broj i rodni aspekt korisnika koji će biti uključeni.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geografsko područj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na kojem će usluga biti isporučena. Da li is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>poruka usluge predviđa međuopći</w:t>
            </w:r>
            <w:r w:rsidRPr="00D47ADD">
              <w:rPr>
                <w:bCs/>
                <w:sz w:val="20"/>
                <w:szCs w:val="20"/>
                <w:lang w:val="bs-Latn-BA"/>
              </w:rPr>
              <w:t>nsku saradnju? Ako da, opišite u nastavku.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potrebni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kapaciteti za pružanje predložene uslug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- prostori i oprema koja će se koristiti, kao i kvalifikacija onih koji će pružati uslugu (lokalni pružalac usluga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 xml:space="preserve"> </w:t>
            </w:r>
            <w:r w:rsidR="008C12D6">
              <w:rPr>
                <w:bCs/>
                <w:sz w:val="20"/>
                <w:szCs w:val="20"/>
                <w:lang w:val="bs-Latn-BA"/>
              </w:rPr>
              <w:t>–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 xml:space="preserve"> OCD</w:t>
            </w:r>
            <w:r w:rsidR="008C12D6">
              <w:rPr>
                <w:bCs/>
                <w:sz w:val="20"/>
                <w:szCs w:val="20"/>
                <w:lang w:val="bs-Latn-BA"/>
              </w:rPr>
              <w:t xml:space="preserve"> ili CSR</w:t>
            </w:r>
            <w:r w:rsidRPr="00D47ADD">
              <w:rPr>
                <w:bCs/>
                <w:sz w:val="20"/>
                <w:szCs w:val="20"/>
                <w:lang w:val="bs-Latn-BA"/>
              </w:rPr>
              <w:t>).</w:t>
            </w:r>
          </w:p>
          <w:p w:rsidR="00602293" w:rsidRPr="00D47ADD" w:rsidRDefault="00602293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vremenski okvir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neophodan za uvođenje nove usluge.</w:t>
            </w:r>
          </w:p>
          <w:p w:rsidR="00602293" w:rsidRPr="00D47ADD" w:rsidRDefault="00E14639" w:rsidP="00602293">
            <w:pPr>
              <w:spacing w:before="120" w:after="120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Finansijska procjena za pružanje</w:t>
            </w:r>
            <w:r w:rsidR="00602293" w:rsidRPr="00D47ADD">
              <w:rPr>
                <w:b/>
                <w:bCs/>
                <w:sz w:val="20"/>
                <w:szCs w:val="20"/>
                <w:lang w:val="bs-Latn-BA"/>
              </w:rPr>
              <w:t xml:space="preserve"> predloženih usluga</w:t>
            </w:r>
            <w:r w:rsidR="00602293" w:rsidRPr="00D47ADD">
              <w:rPr>
                <w:bCs/>
                <w:sz w:val="20"/>
                <w:szCs w:val="20"/>
                <w:lang w:val="bs-Latn-BA"/>
              </w:rPr>
              <w:t>.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Molimo da date kratak pregled troškova</w:t>
            </w:r>
            <w:r w:rsidR="00602293" w:rsidRPr="00D47ADD">
              <w:rPr>
                <w:bCs/>
                <w:sz w:val="20"/>
                <w:szCs w:val="20"/>
                <w:lang w:val="bs-Latn-BA"/>
              </w:rPr>
              <w:t xml:space="preserve"> koji će biti pokriv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ni projektnom podrškom od 8000 EUR </w:t>
            </w:r>
            <w:r w:rsidR="00602293" w:rsidRPr="00D47ADD">
              <w:rPr>
                <w:bCs/>
                <w:sz w:val="20"/>
                <w:szCs w:val="20"/>
                <w:lang w:val="bs-Latn-BA"/>
              </w:rPr>
              <w:t xml:space="preserve">i </w:t>
            </w:r>
            <w:r w:rsidRPr="00D47ADD">
              <w:rPr>
                <w:bCs/>
                <w:sz w:val="20"/>
                <w:szCs w:val="20"/>
                <w:lang w:val="bs-Latn-BA"/>
              </w:rPr>
              <w:t>finansijsku kontribuciju koju će obezbijediti JLS</w:t>
            </w:r>
          </w:p>
          <w:p w:rsidR="00602293" w:rsidRPr="00D47ADD" w:rsidRDefault="00602293" w:rsidP="00E14639">
            <w:pPr>
              <w:spacing w:before="120" w:after="120"/>
              <w:rPr>
                <w:bCs/>
                <w:sz w:val="18"/>
                <w:szCs w:val="18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Također, 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 xml:space="preserve">molimo da 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objasnite kako će vam </w:t>
            </w:r>
            <w:r w:rsidR="00E14639" w:rsidRPr="00D47ADD">
              <w:rPr>
                <w:b/>
                <w:bCs/>
                <w:sz w:val="20"/>
                <w:szCs w:val="20"/>
                <w:lang w:val="bs-Latn-BA"/>
              </w:rPr>
              <w:t xml:space="preserve">socijalno mapiranje </w:t>
            </w:r>
            <w:r w:rsidR="00E14639" w:rsidRPr="00D47ADD">
              <w:rPr>
                <w:bCs/>
                <w:sz w:val="20"/>
                <w:szCs w:val="20"/>
                <w:lang w:val="bs-Latn-BA"/>
              </w:rPr>
              <w:t xml:space="preserve">pomoći u osmišljavanju </w:t>
            </w:r>
            <w:r w:rsidRPr="00D47ADD">
              <w:rPr>
                <w:bCs/>
                <w:sz w:val="20"/>
                <w:szCs w:val="20"/>
                <w:lang w:val="bs-Latn-BA"/>
              </w:rPr>
              <w:t>predložene usluge.</w:t>
            </w:r>
          </w:p>
        </w:tc>
      </w:tr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b/>
                <w:lang w:val="bs-Latn-BA"/>
              </w:rPr>
            </w:pPr>
          </w:p>
        </w:tc>
      </w:tr>
    </w:tbl>
    <w:p w:rsidR="00F63DFA" w:rsidRPr="00D47ADD" w:rsidRDefault="00F63DFA" w:rsidP="00F63DFA">
      <w:pPr>
        <w:rPr>
          <w:lang w:val="bs-Latn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19"/>
      </w:tblGrid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:rsidR="00F63DFA" w:rsidRPr="00D47ADD" w:rsidRDefault="00432C39" w:rsidP="00AE5E5F">
            <w:pPr>
              <w:spacing w:before="120" w:after="120"/>
              <w:jc w:val="both"/>
              <w:rPr>
                <w:b/>
                <w:lang w:val="bs-Latn-BA"/>
              </w:rPr>
            </w:pPr>
            <w:r w:rsidRPr="00D47ADD">
              <w:rPr>
                <w:b/>
                <w:lang w:val="bs-Latn-BA"/>
              </w:rPr>
              <w:t xml:space="preserve">5. </w:t>
            </w:r>
            <w:r w:rsidR="00E14639" w:rsidRPr="00D47ADD">
              <w:rPr>
                <w:b/>
                <w:lang w:val="bs-Latn-BA"/>
              </w:rPr>
              <w:t>OČEKIVANI REZULTATI, KVALITET I ODRŽIVOST USLUGE</w:t>
            </w:r>
          </w:p>
          <w:p w:rsidR="00F63DFA" w:rsidRPr="00D47ADD" w:rsidRDefault="00512116" w:rsidP="004312A7">
            <w:pPr>
              <w:spacing w:before="120" w:after="120"/>
              <w:jc w:val="both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>Molimo Vas da opišete sljedeće:</w:t>
            </w:r>
          </w:p>
          <w:p w:rsidR="00512116" w:rsidRPr="00D47ADD" w:rsidRDefault="00512116" w:rsidP="004312A7">
            <w:pPr>
              <w:pStyle w:val="ListParagraph"/>
              <w:spacing w:before="120" w:after="120"/>
              <w:jc w:val="both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oče</w:t>
            </w:r>
            <w:r w:rsidR="004312A7" w:rsidRPr="00D47ADD">
              <w:rPr>
                <w:b/>
                <w:bCs/>
                <w:sz w:val="20"/>
                <w:szCs w:val="20"/>
                <w:lang w:val="bs-Latn-BA"/>
              </w:rPr>
              <w:t>kivane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 xml:space="preserve"> rezultat</w:t>
            </w:r>
            <w:r w:rsidR="004312A7" w:rsidRPr="00D47ADD">
              <w:rPr>
                <w:b/>
                <w:bCs/>
                <w:sz w:val="20"/>
                <w:szCs w:val="20"/>
                <w:lang w:val="bs-Latn-BA"/>
              </w:rPr>
              <w:t>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uvođenja i pružanja predložene usluge.</w:t>
            </w:r>
          </w:p>
          <w:p w:rsidR="00512116" w:rsidRPr="00D47ADD" w:rsidRDefault="00512116" w:rsidP="004312A7">
            <w:pPr>
              <w:pStyle w:val="ListParagraph"/>
              <w:spacing w:before="120" w:after="120"/>
              <w:jc w:val="both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osiguranje kvaliteta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 i druge pojedinosti u vezi s kvalitetom usluge </w:t>
            </w:r>
          </w:p>
          <w:p w:rsidR="00512116" w:rsidRPr="00D47ADD" w:rsidRDefault="00512116" w:rsidP="004312A7">
            <w:pPr>
              <w:pStyle w:val="ListParagraph"/>
              <w:spacing w:before="120" w:after="120"/>
              <w:jc w:val="both"/>
              <w:rPr>
                <w:bCs/>
                <w:sz w:val="20"/>
                <w:szCs w:val="20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t xml:space="preserve">- </w:t>
            </w:r>
            <w:r w:rsidRPr="00D47ADD">
              <w:rPr>
                <w:b/>
                <w:bCs/>
                <w:sz w:val="20"/>
                <w:szCs w:val="20"/>
                <w:lang w:val="bs-Latn-BA"/>
              </w:rPr>
              <w:t>održivost usluge</w:t>
            </w:r>
            <w:r w:rsidRPr="00D47ADD">
              <w:rPr>
                <w:bCs/>
                <w:sz w:val="20"/>
                <w:szCs w:val="20"/>
                <w:lang w:val="bs-Latn-BA"/>
              </w:rPr>
              <w:t xml:space="preserve">. Molimo </w:t>
            </w:r>
            <w:r w:rsidR="004312A7" w:rsidRPr="00D47ADD">
              <w:rPr>
                <w:bCs/>
                <w:sz w:val="20"/>
                <w:szCs w:val="20"/>
                <w:lang w:val="bs-Latn-BA"/>
              </w:rPr>
              <w:t>opišite kako ćete nastaviti s pružanjem usluge</w:t>
            </w:r>
            <w:r w:rsidRPr="00D47ADD">
              <w:rPr>
                <w:bCs/>
                <w:sz w:val="20"/>
                <w:szCs w:val="20"/>
                <w:lang w:val="bs-Latn-BA"/>
              </w:rPr>
              <w:t>, te kako će se dalje odvijati implementacija socijalne usluge.</w:t>
            </w:r>
          </w:p>
          <w:p w:rsidR="00512116" w:rsidRPr="00D47ADD" w:rsidRDefault="004312A7" w:rsidP="004312A7">
            <w:pPr>
              <w:pStyle w:val="ListParagraph"/>
              <w:spacing w:before="120" w:after="120"/>
              <w:jc w:val="both"/>
              <w:rPr>
                <w:bCs/>
                <w:sz w:val="18"/>
                <w:szCs w:val="18"/>
                <w:lang w:val="bs-Latn-BA"/>
              </w:rPr>
            </w:pPr>
            <w:r w:rsidRPr="00D47ADD">
              <w:rPr>
                <w:bCs/>
                <w:sz w:val="20"/>
                <w:szCs w:val="20"/>
                <w:lang w:val="bs-Latn-BA"/>
              </w:rPr>
              <w:lastRenderedPageBreak/>
              <w:t>Planirate</w:t>
            </w:r>
            <w:r w:rsidR="00512116" w:rsidRPr="00D47ADD">
              <w:rPr>
                <w:bCs/>
                <w:sz w:val="20"/>
                <w:szCs w:val="20"/>
                <w:lang w:val="bs-Latn-BA"/>
              </w:rPr>
              <w:t xml:space="preserve"> li poduzeti druge mjere za osiguranje održivosti predložene usluge osim doprinosa koji pruža projekat?</w:t>
            </w:r>
          </w:p>
        </w:tc>
      </w:tr>
      <w:tr w:rsidR="00F63DFA" w:rsidRPr="00D47ADD" w:rsidTr="00AE5E5F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lang w:val="bs-Latn-BA"/>
              </w:rPr>
            </w:pPr>
          </w:p>
          <w:p w:rsidR="00F63DFA" w:rsidRPr="00D47ADD" w:rsidRDefault="00F63DFA" w:rsidP="00AE5E5F">
            <w:pPr>
              <w:spacing w:before="120" w:after="120"/>
              <w:rPr>
                <w:b/>
                <w:lang w:val="bs-Latn-BA"/>
              </w:rPr>
            </w:pPr>
          </w:p>
        </w:tc>
      </w:tr>
    </w:tbl>
    <w:p w:rsidR="00FB4F27" w:rsidRPr="00D47ADD" w:rsidRDefault="00FB4F27" w:rsidP="00F63DFA">
      <w:pPr>
        <w:rPr>
          <w:lang w:val="bs-Latn-BA"/>
        </w:rPr>
      </w:pPr>
    </w:p>
    <w:p w:rsidR="00FB4F27" w:rsidRPr="00D47ADD" w:rsidRDefault="00FB4F27">
      <w:pPr>
        <w:rPr>
          <w:lang w:val="bs-Latn-BA"/>
        </w:rPr>
      </w:pPr>
      <w:r w:rsidRPr="00D47ADD">
        <w:rPr>
          <w:lang w:val="bs-Latn-BA"/>
        </w:rPr>
        <w:br w:type="page"/>
      </w:r>
    </w:p>
    <w:p w:rsidR="00F63DFA" w:rsidRPr="00D47ADD" w:rsidRDefault="00F63DFA" w:rsidP="00F63DFA">
      <w:pPr>
        <w:rPr>
          <w:lang w:val="bs-Latn-BA"/>
        </w:rPr>
      </w:pPr>
    </w:p>
    <w:p w:rsidR="00432C39" w:rsidRPr="00D47ADD" w:rsidRDefault="00126DAF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b/>
          <w:bCs/>
          <w:lang w:val="bs-Latn-BA"/>
        </w:rPr>
      </w:pPr>
      <w:r>
        <w:rPr>
          <w:b/>
          <w:bCs/>
          <w:lang w:val="bs-Latn-BA"/>
        </w:rPr>
        <w:t>Za JLS</w:t>
      </w:r>
      <w:r w:rsidR="00432C39" w:rsidRPr="00D47ADD">
        <w:rPr>
          <w:b/>
          <w:bCs/>
          <w:lang w:val="bs-Latn-BA"/>
        </w:rPr>
        <w:t>:</w:t>
      </w: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 xml:space="preserve">Ime i prezime načelnika/gradonačelnika   </w:t>
      </w:r>
      <w:r w:rsidR="00432C39" w:rsidRPr="00D47ADD">
        <w:rPr>
          <w:lang w:val="bs-Latn-BA"/>
        </w:rPr>
        <w:t>__________________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>Potpis</w:t>
      </w:r>
      <w:r w:rsidR="00432C39" w:rsidRPr="00D47ADD">
        <w:rPr>
          <w:lang w:val="bs-Latn-BA"/>
        </w:rPr>
        <w:t xml:space="preserve">: </w:t>
      </w:r>
      <w:r w:rsidR="00432C39" w:rsidRPr="00D47ADD">
        <w:rPr>
          <w:lang w:val="bs-Latn-BA"/>
        </w:rPr>
        <w:tab/>
      </w:r>
      <w:r w:rsidR="00432C39" w:rsidRPr="00D47ADD">
        <w:rPr>
          <w:lang w:val="bs-Latn-BA"/>
        </w:rPr>
        <w:tab/>
        <w:t xml:space="preserve">      </w:t>
      </w:r>
      <w:r w:rsidR="00432C39" w:rsidRPr="00D47ADD">
        <w:rPr>
          <w:lang w:val="bs-Latn-BA"/>
        </w:rPr>
        <w:tab/>
      </w:r>
      <w:r w:rsidRPr="00D47ADD">
        <w:rPr>
          <w:lang w:val="bs-Latn-BA"/>
        </w:rPr>
        <w:t xml:space="preserve"> </w:t>
      </w:r>
      <w:r w:rsidR="00432C39" w:rsidRPr="00D47ADD">
        <w:rPr>
          <w:lang w:val="bs-Latn-BA"/>
        </w:rPr>
        <w:t xml:space="preserve">   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>Datum i pečat</w:t>
      </w:r>
      <w:r w:rsidR="00432C39" w:rsidRPr="00D47ADD">
        <w:rPr>
          <w:lang w:val="bs-Latn-BA"/>
        </w:rPr>
        <w:t>:</w:t>
      </w:r>
      <w:r w:rsidR="00432C39" w:rsidRPr="00D47ADD">
        <w:rPr>
          <w:lang w:val="bs-Latn-BA"/>
        </w:rPr>
        <w:tab/>
        <w:t xml:space="preserve">     </w:t>
      </w:r>
      <w:r w:rsidR="00432C39" w:rsidRPr="00D47ADD">
        <w:rPr>
          <w:lang w:val="bs-Latn-BA"/>
        </w:rPr>
        <w:tab/>
        <w:t xml:space="preserve">   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b/>
          <w:bCs/>
          <w:lang w:val="bs-Latn-BA"/>
        </w:rPr>
      </w:pPr>
      <w:r w:rsidRPr="00D47ADD">
        <w:rPr>
          <w:b/>
          <w:bCs/>
          <w:lang w:val="bs-Latn-BA"/>
        </w:rPr>
        <w:t xml:space="preserve">Za </w:t>
      </w:r>
      <w:r w:rsidR="00126DAF">
        <w:rPr>
          <w:b/>
          <w:bCs/>
          <w:lang w:val="bs-Latn-BA"/>
        </w:rPr>
        <w:t>Partnera:</w:t>
      </w: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 xml:space="preserve">Ime i prezime i funkcija ovlaštenog potpisnika </w:t>
      </w:r>
      <w:r w:rsidR="00432C39" w:rsidRPr="00D47ADD">
        <w:rPr>
          <w:lang w:val="bs-Latn-BA"/>
        </w:rPr>
        <w:t>________________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>Potpis</w:t>
      </w:r>
      <w:r w:rsidR="00432C39" w:rsidRPr="00D47ADD">
        <w:rPr>
          <w:lang w:val="bs-Latn-BA"/>
        </w:rPr>
        <w:t xml:space="preserve">: </w:t>
      </w:r>
      <w:r w:rsidR="00432C39" w:rsidRPr="00D47ADD">
        <w:rPr>
          <w:lang w:val="bs-Latn-BA"/>
        </w:rPr>
        <w:tab/>
      </w:r>
      <w:r w:rsidR="00432C39" w:rsidRPr="00D47ADD">
        <w:rPr>
          <w:lang w:val="bs-Latn-BA"/>
        </w:rPr>
        <w:tab/>
        <w:t xml:space="preserve">     </w:t>
      </w:r>
      <w:r w:rsidR="00432C39" w:rsidRPr="00D47ADD">
        <w:rPr>
          <w:lang w:val="bs-Latn-BA"/>
        </w:rPr>
        <w:tab/>
      </w:r>
      <w:r w:rsidRPr="00D47ADD">
        <w:rPr>
          <w:lang w:val="bs-Latn-BA"/>
        </w:rPr>
        <w:t xml:space="preserve">     </w:t>
      </w:r>
      <w:r w:rsidR="00432C39" w:rsidRPr="00D47ADD">
        <w:rPr>
          <w:lang w:val="bs-Latn-BA"/>
        </w:rPr>
        <w:t xml:space="preserve"> 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432C39" w:rsidRPr="00D47ADD" w:rsidRDefault="00602293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  <w:r w:rsidRPr="00D47ADD">
        <w:rPr>
          <w:lang w:val="bs-Latn-BA"/>
        </w:rPr>
        <w:t>Datum i pečat:</w:t>
      </w:r>
      <w:r w:rsidR="00432C39" w:rsidRPr="00D47ADD">
        <w:rPr>
          <w:lang w:val="bs-Latn-BA"/>
        </w:rPr>
        <w:tab/>
        <w:t xml:space="preserve">      </w:t>
      </w:r>
      <w:r w:rsidR="00432C39" w:rsidRPr="00D47ADD">
        <w:rPr>
          <w:lang w:val="bs-Latn-BA"/>
        </w:rPr>
        <w:tab/>
        <w:t>______________________</w:t>
      </w:r>
    </w:p>
    <w:p w:rsidR="00432C39" w:rsidRPr="00D47ADD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bs-Latn-BA"/>
        </w:rPr>
      </w:pPr>
    </w:p>
    <w:p w:rsidR="00B720D5" w:rsidRPr="00D47ADD" w:rsidRDefault="00B720D5" w:rsidP="00F63DFA">
      <w:pPr>
        <w:rPr>
          <w:lang w:val="bs-Latn-BA"/>
        </w:rPr>
      </w:pPr>
    </w:p>
    <w:sectPr w:rsidR="00B720D5" w:rsidRPr="00D47ADD" w:rsidSect="00686103">
      <w:headerReference w:type="default" r:id="rId7"/>
      <w:headerReference w:type="first" r:id="rId8"/>
      <w:footerReference w:type="first" r:id="rId9"/>
      <w:pgSz w:w="11909" w:h="16834" w:code="9"/>
      <w:pgMar w:top="1527" w:right="709" w:bottom="709" w:left="1440" w:header="720" w:footer="1324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0EB9" w:rsidRDefault="00E10EB9" w:rsidP="00D54100">
      <w:pPr>
        <w:spacing w:after="0" w:line="240" w:lineRule="auto"/>
      </w:pPr>
      <w:r>
        <w:separator/>
      </w:r>
    </w:p>
  </w:endnote>
  <w:endnote w:type="continuationSeparator" w:id="0">
    <w:p w:rsidR="00E10EB9" w:rsidRDefault="00E10EB9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68734679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:rsidR="00AE5E5F" w:rsidRPr="00D54100" w:rsidRDefault="00AE5E5F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margin">
                    <wp:align>left</wp:align>
                  </wp:positionH>
                  <wp:positionV relativeFrom="margin">
                    <wp:posOffset>8319770</wp:posOffset>
                  </wp:positionV>
                  <wp:extent cx="2781300" cy="78994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s_cooperation_giz_nalas.jp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8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54100">
              <w:rPr>
                <w:sz w:val="20"/>
                <w:szCs w:val="20"/>
              </w:rPr>
              <w:t xml:space="preserve">Page </w:t>
            </w:r>
            <w:r w:rsidR="0076568F" w:rsidRPr="00D54100">
              <w:rPr>
                <w:b/>
                <w:bCs/>
              </w:rPr>
              <w:fldChar w:fldCharType="begin"/>
            </w:r>
            <w:r w:rsidRPr="00D5410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76568F" w:rsidRPr="00D54100">
              <w:rPr>
                <w:b/>
                <w:bCs/>
              </w:rPr>
              <w:fldChar w:fldCharType="separate"/>
            </w:r>
            <w:r w:rsidR="008C12D6">
              <w:rPr>
                <w:b/>
                <w:bCs/>
                <w:noProof/>
                <w:sz w:val="20"/>
                <w:szCs w:val="20"/>
              </w:rPr>
              <w:t>1</w:t>
            </w:r>
            <w:r w:rsidR="0076568F" w:rsidRPr="00D54100">
              <w:rPr>
                <w:b/>
                <w:bCs/>
              </w:rPr>
              <w:fldChar w:fldCharType="end"/>
            </w:r>
            <w:r w:rsidRPr="00D54100">
              <w:rPr>
                <w:sz w:val="20"/>
                <w:szCs w:val="20"/>
              </w:rPr>
              <w:t xml:space="preserve"> of </w:t>
            </w:r>
            <w:r w:rsidR="0076568F" w:rsidRPr="00D54100">
              <w:rPr>
                <w:b/>
                <w:bCs/>
              </w:rPr>
              <w:fldChar w:fldCharType="begin"/>
            </w:r>
            <w:r w:rsidRPr="00D5410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76568F" w:rsidRPr="00D54100">
              <w:rPr>
                <w:b/>
                <w:bCs/>
              </w:rPr>
              <w:fldChar w:fldCharType="separate"/>
            </w:r>
            <w:r w:rsidR="008C12D6">
              <w:rPr>
                <w:b/>
                <w:bCs/>
                <w:noProof/>
                <w:sz w:val="20"/>
                <w:szCs w:val="20"/>
              </w:rPr>
              <w:t>7</w:t>
            </w:r>
            <w:r w:rsidR="0076568F" w:rsidRPr="00D54100">
              <w:rPr>
                <w:b/>
                <w:bCs/>
              </w:rPr>
              <w:fldChar w:fldCharType="end"/>
            </w:r>
          </w:p>
        </w:sdtContent>
      </w:sdt>
    </w:sdtContent>
  </w:sdt>
  <w:p w:rsidR="00AE5E5F" w:rsidRPr="00D54100" w:rsidRDefault="00AE5E5F">
    <w:pPr>
      <w:pStyle w:val="Footer"/>
      <w:rPr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0EB9" w:rsidRDefault="00E10EB9" w:rsidP="00D54100">
      <w:pPr>
        <w:spacing w:after="0" w:line="240" w:lineRule="auto"/>
      </w:pPr>
      <w:r>
        <w:separator/>
      </w:r>
    </w:p>
  </w:footnote>
  <w:footnote w:type="continuationSeparator" w:id="0">
    <w:p w:rsidR="00E10EB9" w:rsidRDefault="00E10EB9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5E5F" w:rsidRDefault="00AE5E5F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57150</wp:posOffset>
          </wp:positionV>
          <wp:extent cx="4851400" cy="56515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1400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6350</wp:posOffset>
          </wp:positionV>
          <wp:extent cx="527050" cy="455930"/>
          <wp:effectExtent l="0" t="0" r="6350" b="127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t="1373" r="72601" b="1"/>
                  <a:stretch/>
                </pic:blipFill>
                <pic:spPr bwMode="auto">
                  <a:xfrm>
                    <a:off x="0" y="0"/>
                    <a:ext cx="527050" cy="4559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 xml:space="preserve">  </w:t>
    </w:r>
  </w:p>
  <w:p w:rsidR="00AE5E5F" w:rsidRDefault="00AE5E5F">
    <w:pPr>
      <w:pStyle w:val="Header"/>
    </w:pPr>
  </w:p>
  <w:p w:rsidR="00AE5E5F" w:rsidRDefault="00AE5E5F">
    <w:pPr>
      <w:pStyle w:val="Header"/>
    </w:pPr>
  </w:p>
  <w:p w:rsidR="00AE5E5F" w:rsidRDefault="00AE5E5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5E5F" w:rsidRDefault="0076568F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398.5pt;margin-top:-4.7pt;width:86pt;height:62.5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" strokecolor="white [3212]">
          <v:textbox>
            <w:txbxContent>
              <w:p w:rsidR="00AE5E5F" w:rsidRDefault="00436BF5" w:rsidP="00880FA3">
                <w:r w:rsidRPr="00436BF5">
                  <w:rPr>
                    <w:noProof/>
                  </w:rPr>
                  <w:drawing>
                    <wp:inline distT="0" distB="0" distL="0" distR="0">
                      <wp:extent cx="899795" cy="706571"/>
                      <wp:effectExtent l="19050" t="0" r="0" b="0"/>
                      <wp:docPr id="2" name="Picture 1" descr="logo mini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logo mini.png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99795" cy="70657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E5E5F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28270</wp:posOffset>
          </wp:positionV>
          <wp:extent cx="3583172" cy="861108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83172" cy="8611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E5E5F" w:rsidRDefault="00AE5E5F">
    <w:pPr>
      <w:pStyle w:val="Header"/>
    </w:pPr>
  </w:p>
  <w:p w:rsidR="00AE5E5F" w:rsidRDefault="00AE5E5F">
    <w:pPr>
      <w:pStyle w:val="Header"/>
    </w:pPr>
  </w:p>
  <w:p w:rsidR="00AE5E5F" w:rsidRDefault="00AE5E5F">
    <w:pPr>
      <w:pStyle w:val="Header"/>
    </w:pPr>
  </w:p>
  <w:p w:rsidR="00AE5E5F" w:rsidRDefault="00AE5E5F">
    <w:pPr>
      <w:pStyle w:val="Header"/>
    </w:pPr>
  </w:p>
  <w:p w:rsidR="00AE5E5F" w:rsidRDefault="00AE5E5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9355E1"/>
    <w:multiLevelType w:val="hybridMultilevel"/>
    <w:tmpl w:val="DBB68C48"/>
    <w:lvl w:ilvl="0" w:tplc="704C6C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9027DD"/>
    <w:multiLevelType w:val="hybridMultilevel"/>
    <w:tmpl w:val="E5FA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347601F"/>
    <w:multiLevelType w:val="multilevel"/>
    <w:tmpl w:val="C4C2C634"/>
    <w:lvl w:ilvl="0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theme="min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HAns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theme="minorHAns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theme="minorHAnsi" w:hint="default"/>
      </w:rPr>
    </w:lvl>
  </w:abstractNum>
  <w:abstractNum w:abstractNumId="7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9B1769"/>
    <w:multiLevelType w:val="hybridMultilevel"/>
    <w:tmpl w:val="045A5F08"/>
    <w:lvl w:ilvl="0" w:tplc="8E8CF9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C623BE"/>
    <w:multiLevelType w:val="hybridMultilevel"/>
    <w:tmpl w:val="ACCA4DA2"/>
    <w:lvl w:ilvl="0" w:tplc="B0DA413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3"/>
  </w:num>
  <w:num w:numId="6">
    <w:abstractNumId w:val="8"/>
  </w:num>
  <w:num w:numId="7">
    <w:abstractNumId w:val="4"/>
  </w:num>
  <w:num w:numId="8">
    <w:abstractNumId w:val="9"/>
  </w:num>
  <w:num w:numId="9">
    <w:abstractNumId w:val="10"/>
  </w:num>
  <w:num w:numId="10">
    <w:abstractNumId w:val="2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6">
      <o:colormenu v:ext="edit" strokecolor="none [3212]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YwMTAwNjI2MjU3MjZR0lEKTi0uzszPAymwqAUAxVui6ywAAAA="/>
  </w:docVars>
  <w:rsids>
    <w:rsidRoot w:val="00D92CE4"/>
    <w:rsid w:val="000104A1"/>
    <w:rsid w:val="0002024D"/>
    <w:rsid w:val="000362DF"/>
    <w:rsid w:val="00052912"/>
    <w:rsid w:val="000556DC"/>
    <w:rsid w:val="00057576"/>
    <w:rsid w:val="00093099"/>
    <w:rsid w:val="000D54D9"/>
    <w:rsid w:val="000F6742"/>
    <w:rsid w:val="001139BC"/>
    <w:rsid w:val="00126DAF"/>
    <w:rsid w:val="001A2D55"/>
    <w:rsid w:val="001B6DEF"/>
    <w:rsid w:val="001C2B9C"/>
    <w:rsid w:val="00230442"/>
    <w:rsid w:val="00301F96"/>
    <w:rsid w:val="003561B8"/>
    <w:rsid w:val="00364271"/>
    <w:rsid w:val="00376991"/>
    <w:rsid w:val="003D0885"/>
    <w:rsid w:val="003E2087"/>
    <w:rsid w:val="003F7BBF"/>
    <w:rsid w:val="004312A7"/>
    <w:rsid w:val="00432C39"/>
    <w:rsid w:val="00436BF5"/>
    <w:rsid w:val="00436DC5"/>
    <w:rsid w:val="004575E2"/>
    <w:rsid w:val="004725EA"/>
    <w:rsid w:val="0047274A"/>
    <w:rsid w:val="00497636"/>
    <w:rsid w:val="004A6609"/>
    <w:rsid w:val="004B67B4"/>
    <w:rsid w:val="00512116"/>
    <w:rsid w:val="00566C63"/>
    <w:rsid w:val="005E58B6"/>
    <w:rsid w:val="00602293"/>
    <w:rsid w:val="00607625"/>
    <w:rsid w:val="006262DC"/>
    <w:rsid w:val="006361E2"/>
    <w:rsid w:val="006743C5"/>
    <w:rsid w:val="00681B7C"/>
    <w:rsid w:val="00686103"/>
    <w:rsid w:val="006B439E"/>
    <w:rsid w:val="006D5F8A"/>
    <w:rsid w:val="00704013"/>
    <w:rsid w:val="00740FF2"/>
    <w:rsid w:val="0076568F"/>
    <w:rsid w:val="0078624C"/>
    <w:rsid w:val="007A702E"/>
    <w:rsid w:val="007E0B5B"/>
    <w:rsid w:val="007E4BAC"/>
    <w:rsid w:val="00800B5B"/>
    <w:rsid w:val="008345E2"/>
    <w:rsid w:val="008552A5"/>
    <w:rsid w:val="00880FA3"/>
    <w:rsid w:val="00883C1C"/>
    <w:rsid w:val="008A79A8"/>
    <w:rsid w:val="008B2D1A"/>
    <w:rsid w:val="008C0227"/>
    <w:rsid w:val="008C12D6"/>
    <w:rsid w:val="008D1604"/>
    <w:rsid w:val="008D62D4"/>
    <w:rsid w:val="008E1D51"/>
    <w:rsid w:val="008E3FEF"/>
    <w:rsid w:val="00916BB6"/>
    <w:rsid w:val="009202DC"/>
    <w:rsid w:val="0092454A"/>
    <w:rsid w:val="0097213B"/>
    <w:rsid w:val="009737E0"/>
    <w:rsid w:val="009776D9"/>
    <w:rsid w:val="009B6B9B"/>
    <w:rsid w:val="009C6ED7"/>
    <w:rsid w:val="009F19BC"/>
    <w:rsid w:val="009F494B"/>
    <w:rsid w:val="00A3016E"/>
    <w:rsid w:val="00A33570"/>
    <w:rsid w:val="00AE5E5F"/>
    <w:rsid w:val="00AF2AD2"/>
    <w:rsid w:val="00B009C6"/>
    <w:rsid w:val="00B056BE"/>
    <w:rsid w:val="00B720D5"/>
    <w:rsid w:val="00B9517F"/>
    <w:rsid w:val="00BF5EA0"/>
    <w:rsid w:val="00C069B2"/>
    <w:rsid w:val="00C119FF"/>
    <w:rsid w:val="00C533D9"/>
    <w:rsid w:val="00C76B03"/>
    <w:rsid w:val="00D15BFF"/>
    <w:rsid w:val="00D45972"/>
    <w:rsid w:val="00D461C4"/>
    <w:rsid w:val="00D47ADD"/>
    <w:rsid w:val="00D54100"/>
    <w:rsid w:val="00D62175"/>
    <w:rsid w:val="00D92CE4"/>
    <w:rsid w:val="00DA53DF"/>
    <w:rsid w:val="00DB1950"/>
    <w:rsid w:val="00DB51C9"/>
    <w:rsid w:val="00DE2D78"/>
    <w:rsid w:val="00DE7A74"/>
    <w:rsid w:val="00DF0759"/>
    <w:rsid w:val="00DF7BD2"/>
    <w:rsid w:val="00E10EB9"/>
    <w:rsid w:val="00E14639"/>
    <w:rsid w:val="00EE7302"/>
    <w:rsid w:val="00F551CA"/>
    <w:rsid w:val="00F575DD"/>
    <w:rsid w:val="00F63DFA"/>
    <w:rsid w:val="00FB4F27"/>
    <w:rsid w:val="00FE698E"/>
    <w:rsid w:val="00FF1D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strokecolor="none [3212]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3DFA"/>
  </w:style>
  <w:style w:type="paragraph" w:styleId="Heading1">
    <w:name w:val="heading 1"/>
    <w:basedOn w:val="Normal"/>
    <w:next w:val="Normal"/>
    <w:link w:val="Heading1Char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">
    <w:name w:val="Plain Table 3"/>
    <w:basedOn w:val="TableNormal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aliases w:val="Casella di testo,List Paragraph (numbered (a)),Bulleted List,Resume Title,ListBullet Paragraph,List Paragraph1,Normal 2,Bullets,lp1,Bullet1,Normal 1,List Paragraph 1,Akapit z listą BS,NumberedParas,Dot pt,F5 List Paragraph"/>
    <w:basedOn w:val="Normal"/>
    <w:link w:val="ListParagraphChar"/>
    <w:uiPriority w:val="34"/>
    <w:qFormat/>
    <w:rsid w:val="00DE2D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74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3C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410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00"/>
  </w:style>
  <w:style w:type="paragraph" w:styleId="Footer">
    <w:name w:val="footer"/>
    <w:basedOn w:val="Normal"/>
    <w:link w:val="Foot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00"/>
  </w:style>
  <w:style w:type="paragraph" w:customStyle="1" w:styleId="Default">
    <w:name w:val="Default"/>
    <w:rsid w:val="006B43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F2A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Casella di testo Char,List Paragraph (numbered (a)) Char,Bulleted List Char,Resume Title Char,ListBullet Paragraph Char,List Paragraph1 Char,Normal 2 Char,Bullets Char,lp1 Char,Bullet1 Char,Normal 1 Char,List Paragraph 1 Char"/>
    <w:link w:val="ListParagraph"/>
    <w:uiPriority w:val="34"/>
    <w:qFormat/>
    <w:locked/>
    <w:rsid w:val="00FF1D4F"/>
  </w:style>
  <w:style w:type="paragraph" w:styleId="BalloonText">
    <w:name w:val="Balloon Text"/>
    <w:basedOn w:val="Normal"/>
    <w:link w:val="BalloonTextChar"/>
    <w:uiPriority w:val="99"/>
    <w:semiHidden/>
    <w:unhideWhenUsed/>
    <w:rsid w:val="00436B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BF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an Ivanoski</dc:creator>
  <cp:lastModifiedBy>Admin</cp:lastModifiedBy>
  <cp:revision>6</cp:revision>
  <dcterms:created xsi:type="dcterms:W3CDTF">2023-04-24T12:16:00Z</dcterms:created>
  <dcterms:modified xsi:type="dcterms:W3CDTF">2023-04-25T08:35:00Z</dcterms:modified>
</cp:coreProperties>
</file>